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3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9</w:t>
      </w:r>
      <w:r>
        <w:rPr>
          <w:rFonts w:hint="eastAsia" w:ascii="仿宋" w:hAnsi="仿宋" w:eastAsia="仿宋"/>
        </w:rPr>
        <w:t>月</w:t>
      </w:r>
      <w:r>
        <w:rPr>
          <w:rFonts w:hint="eastAsia" w:ascii="仿宋" w:hAnsi="仿宋" w:eastAsia="仿宋"/>
          <w:lang w:val="en-US" w:eastAsia="zh-CN"/>
        </w:rPr>
        <w:t>28</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33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３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805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8</w:t>
            </w:r>
            <w:r>
              <w:rPr>
                <w:rFonts w:hint="eastAsia" w:ascii="仿宋" w:hAnsi="仿宋" w:eastAsia="仿宋"/>
                <w:szCs w:val="21"/>
                <w:shd w:val="clear" w:color="auto" w:fill="FFFFFF"/>
              </w:rPr>
              <w:t>日起至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874.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4,300.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584,300.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28</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685,634.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241.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43.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3,557.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7,83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3,731.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0,618.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7,617.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8,65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474.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9,689.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99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0,44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2,120.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73,185.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BNLcSPDRPeMSp+78kjn1kLy1JLE=" w:salt="vYn5ldtVMv7zxQAhAKbcG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0FE0E64"/>
    <w:rsid w:val="134F5BC1"/>
    <w:rsid w:val="14A17047"/>
    <w:rsid w:val="14E74041"/>
    <w:rsid w:val="153D2966"/>
    <w:rsid w:val="160A0CEE"/>
    <w:rsid w:val="188B46A5"/>
    <w:rsid w:val="195F6954"/>
    <w:rsid w:val="1C311D75"/>
    <w:rsid w:val="26715CFE"/>
    <w:rsid w:val="27E47736"/>
    <w:rsid w:val="29650479"/>
    <w:rsid w:val="2AA204DB"/>
    <w:rsid w:val="2B90225A"/>
    <w:rsid w:val="2E344397"/>
    <w:rsid w:val="2F5C56FB"/>
    <w:rsid w:val="2FCD2C4F"/>
    <w:rsid w:val="371A037A"/>
    <w:rsid w:val="38721494"/>
    <w:rsid w:val="394F4B22"/>
    <w:rsid w:val="3D305393"/>
    <w:rsid w:val="3F524561"/>
    <w:rsid w:val="4218718A"/>
    <w:rsid w:val="448C725E"/>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735719744825542"/>
          <c:y val="0.00850822461712989"/>
          <c:w val="0.871431378971503"/>
          <c:h val="0.654679523539421"/>
        </c:manualLayout>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71:$A$365</c:f>
              <c:numCache>
                <c:formatCode>yyyy/m/d</c:formatCode>
                <c:ptCount val="95"/>
                <c:pt idx="0" c:formatCode="yyyy/m/d">
                  <c:v>44832</c:v>
                </c:pt>
                <c:pt idx="1" c:formatCode="yyyy/m/d">
                  <c:v>44833</c:v>
                </c:pt>
                <c:pt idx="2" c:formatCode="yyyy/m/d">
                  <c:v>44834</c:v>
                </c:pt>
                <c:pt idx="3" c:formatCode="yyyy/m/d">
                  <c:v>44835</c:v>
                </c:pt>
                <c:pt idx="4" c:formatCode="yyyy/m/d">
                  <c:v>44836</c:v>
                </c:pt>
                <c:pt idx="5" c:formatCode="yyyy/m/d">
                  <c:v>44837</c:v>
                </c:pt>
                <c:pt idx="6" c:formatCode="yyyy/m/d">
                  <c:v>44838</c:v>
                </c:pt>
                <c:pt idx="7" c:formatCode="yyyy/m/d">
                  <c:v>44839</c:v>
                </c:pt>
                <c:pt idx="8" c:formatCode="yyyy/m/d">
                  <c:v>44840</c:v>
                </c:pt>
                <c:pt idx="9" c:formatCode="yyyy/m/d">
                  <c:v>44841</c:v>
                </c:pt>
                <c:pt idx="10" c:formatCode="yyyy/m/d">
                  <c:v>44842</c:v>
                </c:pt>
                <c:pt idx="11" c:formatCode="yyyy/m/d">
                  <c:v>44843</c:v>
                </c:pt>
                <c:pt idx="12" c:formatCode="yyyy/m/d">
                  <c:v>44844</c:v>
                </c:pt>
                <c:pt idx="13" c:formatCode="yyyy/m/d">
                  <c:v>44845</c:v>
                </c:pt>
                <c:pt idx="14" c:formatCode="yyyy/m/d">
                  <c:v>44846</c:v>
                </c:pt>
                <c:pt idx="15" c:formatCode="yyyy/m/d">
                  <c:v>44847</c:v>
                </c:pt>
                <c:pt idx="16" c:formatCode="yyyy/m/d">
                  <c:v>44848</c:v>
                </c:pt>
                <c:pt idx="17" c:formatCode="yyyy/m/d">
                  <c:v>44849</c:v>
                </c:pt>
                <c:pt idx="18" c:formatCode="yyyy/m/d">
                  <c:v>44850</c:v>
                </c:pt>
                <c:pt idx="19" c:formatCode="yyyy/m/d">
                  <c:v>44851</c:v>
                </c:pt>
                <c:pt idx="20" c:formatCode="yyyy/m/d">
                  <c:v>44852</c:v>
                </c:pt>
                <c:pt idx="21" c:formatCode="yyyy/m/d">
                  <c:v>44853</c:v>
                </c:pt>
                <c:pt idx="22" c:formatCode="yyyy/m/d">
                  <c:v>44854</c:v>
                </c:pt>
                <c:pt idx="23" c:formatCode="yyyy/m/d">
                  <c:v>44855</c:v>
                </c:pt>
                <c:pt idx="24" c:formatCode="yyyy/m/d">
                  <c:v>44856</c:v>
                </c:pt>
                <c:pt idx="25" c:formatCode="yyyy/m/d">
                  <c:v>44857</c:v>
                </c:pt>
                <c:pt idx="26" c:formatCode="yyyy/m/d">
                  <c:v>44858</c:v>
                </c:pt>
                <c:pt idx="27" c:formatCode="yyyy/m/d">
                  <c:v>44859</c:v>
                </c:pt>
                <c:pt idx="28" c:formatCode="yyyy/m/d">
                  <c:v>44860</c:v>
                </c:pt>
                <c:pt idx="29" c:formatCode="yyyy/m/d">
                  <c:v>44861</c:v>
                </c:pt>
                <c:pt idx="30" c:formatCode="yyyy/m/d">
                  <c:v>44862</c:v>
                </c:pt>
                <c:pt idx="31" c:formatCode="yyyy/m/d">
                  <c:v>44863</c:v>
                </c:pt>
                <c:pt idx="32" c:formatCode="yyyy/m/d">
                  <c:v>44864</c:v>
                </c:pt>
                <c:pt idx="33" c:formatCode="yyyy/m/d">
                  <c:v>44865</c:v>
                </c:pt>
                <c:pt idx="34" c:formatCode="yyyy/m/d">
                  <c:v>44866</c:v>
                </c:pt>
                <c:pt idx="35" c:formatCode="yyyy/m/d">
                  <c:v>44867</c:v>
                </c:pt>
                <c:pt idx="36" c:formatCode="yyyy/m/d">
                  <c:v>44868</c:v>
                </c:pt>
                <c:pt idx="37" c:formatCode="yyyy/m/d">
                  <c:v>44869</c:v>
                </c:pt>
                <c:pt idx="38" c:formatCode="yyyy/m/d">
                  <c:v>44870</c:v>
                </c:pt>
                <c:pt idx="39" c:formatCode="yyyy/m/d">
                  <c:v>44871</c:v>
                </c:pt>
                <c:pt idx="40" c:formatCode="yyyy/m/d">
                  <c:v>44872</c:v>
                </c:pt>
                <c:pt idx="41" c:formatCode="yyyy/m/d">
                  <c:v>44873</c:v>
                </c:pt>
                <c:pt idx="42" c:formatCode="yyyy/m/d">
                  <c:v>44874</c:v>
                </c:pt>
                <c:pt idx="43" c:formatCode="yyyy/m/d">
                  <c:v>44875</c:v>
                </c:pt>
                <c:pt idx="44" c:formatCode="yyyy/m/d">
                  <c:v>44876</c:v>
                </c:pt>
                <c:pt idx="45" c:formatCode="yyyy/m/d">
                  <c:v>44877</c:v>
                </c:pt>
                <c:pt idx="46" c:formatCode="yyyy/m/d">
                  <c:v>44878</c:v>
                </c:pt>
                <c:pt idx="47" c:formatCode="yyyy/m/d">
                  <c:v>44879</c:v>
                </c:pt>
                <c:pt idx="48" c:formatCode="yyyy/m/d">
                  <c:v>44880</c:v>
                </c:pt>
                <c:pt idx="49" c:formatCode="yyyy/m/d">
                  <c:v>44881</c:v>
                </c:pt>
                <c:pt idx="50" c:formatCode="yyyy/m/d">
                  <c:v>44882</c:v>
                </c:pt>
                <c:pt idx="51" c:formatCode="yyyy/m/d">
                  <c:v>44883</c:v>
                </c:pt>
                <c:pt idx="52" c:formatCode="yyyy/m/d">
                  <c:v>44884</c:v>
                </c:pt>
                <c:pt idx="53" c:formatCode="yyyy/m/d">
                  <c:v>44885</c:v>
                </c:pt>
                <c:pt idx="54" c:formatCode="yyyy/m/d">
                  <c:v>44886</c:v>
                </c:pt>
                <c:pt idx="55" c:formatCode="yyyy/m/d">
                  <c:v>44887</c:v>
                </c:pt>
                <c:pt idx="56" c:formatCode="yyyy/m/d">
                  <c:v>44888</c:v>
                </c:pt>
                <c:pt idx="57" c:formatCode="yyyy/m/d">
                  <c:v>44889</c:v>
                </c:pt>
                <c:pt idx="58" c:formatCode="yyyy/m/d">
                  <c:v>44890</c:v>
                </c:pt>
                <c:pt idx="59" c:formatCode="yyyy/m/d">
                  <c:v>44891</c:v>
                </c:pt>
                <c:pt idx="60" c:formatCode="yyyy/m/d">
                  <c:v>44892</c:v>
                </c:pt>
                <c:pt idx="61" c:formatCode="yyyy/m/d">
                  <c:v>44893</c:v>
                </c:pt>
                <c:pt idx="62" c:formatCode="yyyy/m/d">
                  <c:v>44894</c:v>
                </c:pt>
                <c:pt idx="63" c:formatCode="yyyy/m/d">
                  <c:v>44895</c:v>
                </c:pt>
                <c:pt idx="64" c:formatCode="yyyy/m/d">
                  <c:v>44896</c:v>
                </c:pt>
                <c:pt idx="65" c:formatCode="yyyy/m/d">
                  <c:v>44897</c:v>
                </c:pt>
                <c:pt idx="66" c:formatCode="yyyy/m/d">
                  <c:v>44898</c:v>
                </c:pt>
                <c:pt idx="67" c:formatCode="yyyy/m/d">
                  <c:v>44899</c:v>
                </c:pt>
                <c:pt idx="68" c:formatCode="yyyy/m/d">
                  <c:v>44900</c:v>
                </c:pt>
                <c:pt idx="69" c:formatCode="yyyy/m/d">
                  <c:v>44901</c:v>
                </c:pt>
                <c:pt idx="70" c:formatCode="yyyy/m/d">
                  <c:v>44902</c:v>
                </c:pt>
                <c:pt idx="71" c:formatCode="yyyy/m/d">
                  <c:v>44903</c:v>
                </c:pt>
                <c:pt idx="72" c:formatCode="yyyy/m/d">
                  <c:v>44904</c:v>
                </c:pt>
                <c:pt idx="73" c:formatCode="yyyy/m/d">
                  <c:v>44905</c:v>
                </c:pt>
                <c:pt idx="74" c:formatCode="yyyy/m/d">
                  <c:v>44906</c:v>
                </c:pt>
                <c:pt idx="75" c:formatCode="yyyy/m/d">
                  <c:v>44907</c:v>
                </c:pt>
                <c:pt idx="76" c:formatCode="yyyy/m/d">
                  <c:v>44908</c:v>
                </c:pt>
                <c:pt idx="77" c:formatCode="yyyy/m/d">
                  <c:v>44909</c:v>
                </c:pt>
                <c:pt idx="78" c:formatCode="yyyy/m/d">
                  <c:v>44910</c:v>
                </c:pt>
                <c:pt idx="79" c:formatCode="yyyy/m/d">
                  <c:v>44911</c:v>
                </c:pt>
                <c:pt idx="80" c:formatCode="yyyy/m/d">
                  <c:v>44912</c:v>
                </c:pt>
                <c:pt idx="81" c:formatCode="yyyy/m/d">
                  <c:v>44913</c:v>
                </c:pt>
                <c:pt idx="82" c:formatCode="yyyy/m/d">
                  <c:v>44914</c:v>
                </c:pt>
                <c:pt idx="83" c:formatCode="yyyy/m/d">
                  <c:v>44915</c:v>
                </c:pt>
                <c:pt idx="84" c:formatCode="yyyy/m/d">
                  <c:v>44916</c:v>
                </c:pt>
                <c:pt idx="85" c:formatCode="yyyy/m/d">
                  <c:v>44917</c:v>
                </c:pt>
                <c:pt idx="86" c:formatCode="yyyy/m/d">
                  <c:v>44918</c:v>
                </c:pt>
                <c:pt idx="87" c:formatCode="yyyy/m/d">
                  <c:v>44919</c:v>
                </c:pt>
                <c:pt idx="88" c:formatCode="yyyy/m/d">
                  <c:v>44920</c:v>
                </c:pt>
                <c:pt idx="89" c:formatCode="yyyy/m/d">
                  <c:v>44921</c:v>
                </c:pt>
                <c:pt idx="90" c:formatCode="yyyy/m/d">
                  <c:v>44922</c:v>
                </c:pt>
                <c:pt idx="91" c:formatCode="yyyy/m/d">
                  <c:v>44923</c:v>
                </c:pt>
                <c:pt idx="92" c:formatCode="yyyy/m/d">
                  <c:v>44924</c:v>
                </c:pt>
                <c:pt idx="93" c:formatCode="yyyy/m/d">
                  <c:v>44925</c:v>
                </c:pt>
                <c:pt idx="94" c:formatCode="yyyy/m/d">
                  <c:v>44926</c:v>
                </c:pt>
              </c:numCache>
            </c:numRef>
          </c:cat>
          <c:val>
            <c:numRef>
              <c:f>'[走势图-年报.xlsx]全年'!$B$271:$B$364</c:f>
              <c:numCache>
                <c:formatCode>General</c:formatCode>
                <c:ptCount val="94"/>
                <c:pt idx="0">
                  <c:v>0.9998</c:v>
                </c:pt>
                <c:pt idx="1">
                  <c:v>0.9993</c:v>
                </c:pt>
                <c:pt idx="2">
                  <c:v>0.9993</c:v>
                </c:pt>
                <c:pt idx="3">
                  <c:v>0.9993</c:v>
                </c:pt>
                <c:pt idx="4">
                  <c:v>0.9993</c:v>
                </c:pt>
                <c:pt idx="5">
                  <c:v>0.9993</c:v>
                </c:pt>
                <c:pt idx="6">
                  <c:v>0.9993</c:v>
                </c:pt>
                <c:pt idx="7">
                  <c:v>0.9993</c:v>
                </c:pt>
                <c:pt idx="8">
                  <c:v>0.9993</c:v>
                </c:pt>
                <c:pt idx="9">
                  <c:v>0.9993</c:v>
                </c:pt>
                <c:pt idx="10">
                  <c:v>0.9992</c:v>
                </c:pt>
                <c:pt idx="11">
                  <c:v>0.9992</c:v>
                </c:pt>
                <c:pt idx="12">
                  <c:v>1.0018</c:v>
                </c:pt>
                <c:pt idx="13">
                  <c:v>1.0015</c:v>
                </c:pt>
                <c:pt idx="14">
                  <c:v>1.0018</c:v>
                </c:pt>
                <c:pt idx="15">
                  <c:v>1.002</c:v>
                </c:pt>
                <c:pt idx="16">
                  <c:v>1.0019</c:v>
                </c:pt>
                <c:pt idx="17">
                  <c:v>1.0019</c:v>
                </c:pt>
                <c:pt idx="18">
                  <c:v>1.0019</c:v>
                </c:pt>
                <c:pt idx="19">
                  <c:v>1.0026</c:v>
                </c:pt>
                <c:pt idx="20">
                  <c:v>1.0028</c:v>
                </c:pt>
                <c:pt idx="21">
                  <c:v>1.0032</c:v>
                </c:pt>
                <c:pt idx="22">
                  <c:v>1.0034</c:v>
                </c:pt>
                <c:pt idx="23">
                  <c:v>1.0036</c:v>
                </c:pt>
                <c:pt idx="24">
                  <c:v>1.0036</c:v>
                </c:pt>
                <c:pt idx="25">
                  <c:v>1.0036</c:v>
                </c:pt>
                <c:pt idx="26">
                  <c:v>1.0043</c:v>
                </c:pt>
                <c:pt idx="27">
                  <c:v>1.0043</c:v>
                </c:pt>
                <c:pt idx="28">
                  <c:v>1.0044</c:v>
                </c:pt>
                <c:pt idx="29">
                  <c:v>1.0047</c:v>
                </c:pt>
                <c:pt idx="30">
                  <c:v>1.0049</c:v>
                </c:pt>
                <c:pt idx="31">
                  <c:v>1.0049</c:v>
                </c:pt>
                <c:pt idx="32">
                  <c:v>1.0049</c:v>
                </c:pt>
                <c:pt idx="33">
                  <c:v>1.0057</c:v>
                </c:pt>
                <c:pt idx="34">
                  <c:v>1.0059</c:v>
                </c:pt>
                <c:pt idx="35">
                  <c:v>1.0059</c:v>
                </c:pt>
                <c:pt idx="36">
                  <c:v>1.0062</c:v>
                </c:pt>
                <c:pt idx="37">
                  <c:v>1.0062</c:v>
                </c:pt>
                <c:pt idx="38">
                  <c:v>1.0062</c:v>
                </c:pt>
                <c:pt idx="39">
                  <c:v>1.0062</c:v>
                </c:pt>
                <c:pt idx="40">
                  <c:v>1.0066</c:v>
                </c:pt>
                <c:pt idx="41">
                  <c:v>1.0067</c:v>
                </c:pt>
                <c:pt idx="42">
                  <c:v>1.0053</c:v>
                </c:pt>
                <c:pt idx="43">
                  <c:v>1.0052</c:v>
                </c:pt>
                <c:pt idx="44">
                  <c:v>1.0049</c:v>
                </c:pt>
                <c:pt idx="45">
                  <c:v>1.0049</c:v>
                </c:pt>
                <c:pt idx="46">
                  <c:v>1.0049</c:v>
                </c:pt>
                <c:pt idx="47">
                  <c:v>1.0042</c:v>
                </c:pt>
                <c:pt idx="48">
                  <c:v>1.0038</c:v>
                </c:pt>
                <c:pt idx="49">
                  <c:v>1.0031</c:v>
                </c:pt>
                <c:pt idx="50">
                  <c:v>1.0028</c:v>
                </c:pt>
                <c:pt idx="51">
                  <c:v>1.0024</c:v>
                </c:pt>
                <c:pt idx="52">
                  <c:v>1.0024</c:v>
                </c:pt>
                <c:pt idx="53">
                  <c:v>1.0024</c:v>
                </c:pt>
                <c:pt idx="54">
                  <c:v>1.003</c:v>
                </c:pt>
                <c:pt idx="55">
                  <c:v>1.0032</c:v>
                </c:pt>
                <c:pt idx="56">
                  <c:v>1.0034</c:v>
                </c:pt>
                <c:pt idx="57">
                  <c:v>1.0039</c:v>
                </c:pt>
                <c:pt idx="58">
                  <c:v>1.0011</c:v>
                </c:pt>
                <c:pt idx="59">
                  <c:v>1.0011</c:v>
                </c:pt>
                <c:pt idx="60">
                  <c:v>1.0011</c:v>
                </c:pt>
                <c:pt idx="61">
                  <c:v>1.0014</c:v>
                </c:pt>
                <c:pt idx="62">
                  <c:v>1.001</c:v>
                </c:pt>
                <c:pt idx="63">
                  <c:v>1.0006</c:v>
                </c:pt>
                <c:pt idx="64">
                  <c:v>1.0004</c:v>
                </c:pt>
                <c:pt idx="65">
                  <c:v>1.0003</c:v>
                </c:pt>
                <c:pt idx="66">
                  <c:v>1.0003</c:v>
                </c:pt>
                <c:pt idx="67">
                  <c:v>1.0003</c:v>
                </c:pt>
                <c:pt idx="68">
                  <c:v>1.0006</c:v>
                </c:pt>
                <c:pt idx="69">
                  <c:v>1.0004</c:v>
                </c:pt>
                <c:pt idx="70">
                  <c:v>1</c:v>
                </c:pt>
                <c:pt idx="71">
                  <c:v>0.9996</c:v>
                </c:pt>
                <c:pt idx="72">
                  <c:v>0.9996</c:v>
                </c:pt>
                <c:pt idx="73">
                  <c:v>0.9996</c:v>
                </c:pt>
                <c:pt idx="74">
                  <c:v>0.9996</c:v>
                </c:pt>
                <c:pt idx="75">
                  <c:v>0.9999</c:v>
                </c:pt>
                <c:pt idx="76">
                  <c:v>0.998</c:v>
                </c:pt>
                <c:pt idx="77">
                  <c:v>0.9976</c:v>
                </c:pt>
                <c:pt idx="78">
                  <c:v>0.9981</c:v>
                </c:pt>
                <c:pt idx="79">
                  <c:v>0.998</c:v>
                </c:pt>
                <c:pt idx="80">
                  <c:v>0.998</c:v>
                </c:pt>
                <c:pt idx="81">
                  <c:v>0.9979</c:v>
                </c:pt>
                <c:pt idx="82">
                  <c:v>1.002</c:v>
                </c:pt>
                <c:pt idx="83">
                  <c:v>1.0022</c:v>
                </c:pt>
                <c:pt idx="84">
                  <c:v>1.0022</c:v>
                </c:pt>
                <c:pt idx="85">
                  <c:v>1.0027</c:v>
                </c:pt>
                <c:pt idx="86">
                  <c:v>1.0032</c:v>
                </c:pt>
                <c:pt idx="87">
                  <c:v>1.0032</c:v>
                </c:pt>
                <c:pt idx="88">
                  <c:v>1.0032</c:v>
                </c:pt>
                <c:pt idx="89">
                  <c:v>1.0039</c:v>
                </c:pt>
                <c:pt idx="90">
                  <c:v>1.0039</c:v>
                </c:pt>
                <c:pt idx="91">
                  <c:v>1.0041</c:v>
                </c:pt>
                <c:pt idx="92">
                  <c:v>1.0045</c:v>
                </c:pt>
                <c:pt idx="93">
                  <c:v>1.00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71:$A$365</c:f>
              <c:numCache>
                <c:formatCode>yyyy/m/d</c:formatCode>
                <c:ptCount val="95"/>
                <c:pt idx="0" c:formatCode="yyyy/m/d">
                  <c:v>44832</c:v>
                </c:pt>
                <c:pt idx="1" c:formatCode="yyyy/m/d">
                  <c:v>44833</c:v>
                </c:pt>
                <c:pt idx="2" c:formatCode="yyyy/m/d">
                  <c:v>44834</c:v>
                </c:pt>
                <c:pt idx="3" c:formatCode="yyyy/m/d">
                  <c:v>44835</c:v>
                </c:pt>
                <c:pt idx="4" c:formatCode="yyyy/m/d">
                  <c:v>44836</c:v>
                </c:pt>
                <c:pt idx="5" c:formatCode="yyyy/m/d">
                  <c:v>44837</c:v>
                </c:pt>
                <c:pt idx="6" c:formatCode="yyyy/m/d">
                  <c:v>44838</c:v>
                </c:pt>
                <c:pt idx="7" c:formatCode="yyyy/m/d">
                  <c:v>44839</c:v>
                </c:pt>
                <c:pt idx="8" c:formatCode="yyyy/m/d">
                  <c:v>44840</c:v>
                </c:pt>
                <c:pt idx="9" c:formatCode="yyyy/m/d">
                  <c:v>44841</c:v>
                </c:pt>
                <c:pt idx="10" c:formatCode="yyyy/m/d">
                  <c:v>44842</c:v>
                </c:pt>
                <c:pt idx="11" c:formatCode="yyyy/m/d">
                  <c:v>44843</c:v>
                </c:pt>
                <c:pt idx="12" c:formatCode="yyyy/m/d">
                  <c:v>44844</c:v>
                </c:pt>
                <c:pt idx="13" c:formatCode="yyyy/m/d">
                  <c:v>44845</c:v>
                </c:pt>
                <c:pt idx="14" c:formatCode="yyyy/m/d">
                  <c:v>44846</c:v>
                </c:pt>
                <c:pt idx="15" c:formatCode="yyyy/m/d">
                  <c:v>44847</c:v>
                </c:pt>
                <c:pt idx="16" c:formatCode="yyyy/m/d">
                  <c:v>44848</c:v>
                </c:pt>
                <c:pt idx="17" c:formatCode="yyyy/m/d">
                  <c:v>44849</c:v>
                </c:pt>
                <c:pt idx="18" c:formatCode="yyyy/m/d">
                  <c:v>44850</c:v>
                </c:pt>
                <c:pt idx="19" c:formatCode="yyyy/m/d">
                  <c:v>44851</c:v>
                </c:pt>
                <c:pt idx="20" c:formatCode="yyyy/m/d">
                  <c:v>44852</c:v>
                </c:pt>
                <c:pt idx="21" c:formatCode="yyyy/m/d">
                  <c:v>44853</c:v>
                </c:pt>
                <c:pt idx="22" c:formatCode="yyyy/m/d">
                  <c:v>44854</c:v>
                </c:pt>
                <c:pt idx="23" c:formatCode="yyyy/m/d">
                  <c:v>44855</c:v>
                </c:pt>
                <c:pt idx="24" c:formatCode="yyyy/m/d">
                  <c:v>44856</c:v>
                </c:pt>
                <c:pt idx="25" c:formatCode="yyyy/m/d">
                  <c:v>44857</c:v>
                </c:pt>
                <c:pt idx="26" c:formatCode="yyyy/m/d">
                  <c:v>44858</c:v>
                </c:pt>
                <c:pt idx="27" c:formatCode="yyyy/m/d">
                  <c:v>44859</c:v>
                </c:pt>
                <c:pt idx="28" c:formatCode="yyyy/m/d">
                  <c:v>44860</c:v>
                </c:pt>
                <c:pt idx="29" c:formatCode="yyyy/m/d">
                  <c:v>44861</c:v>
                </c:pt>
                <c:pt idx="30" c:formatCode="yyyy/m/d">
                  <c:v>44862</c:v>
                </c:pt>
                <c:pt idx="31" c:formatCode="yyyy/m/d">
                  <c:v>44863</c:v>
                </c:pt>
                <c:pt idx="32" c:formatCode="yyyy/m/d">
                  <c:v>44864</c:v>
                </c:pt>
                <c:pt idx="33" c:formatCode="yyyy/m/d">
                  <c:v>44865</c:v>
                </c:pt>
                <c:pt idx="34" c:formatCode="yyyy/m/d">
                  <c:v>44866</c:v>
                </c:pt>
                <c:pt idx="35" c:formatCode="yyyy/m/d">
                  <c:v>44867</c:v>
                </c:pt>
                <c:pt idx="36" c:formatCode="yyyy/m/d">
                  <c:v>44868</c:v>
                </c:pt>
                <c:pt idx="37" c:formatCode="yyyy/m/d">
                  <c:v>44869</c:v>
                </c:pt>
                <c:pt idx="38" c:formatCode="yyyy/m/d">
                  <c:v>44870</c:v>
                </c:pt>
                <c:pt idx="39" c:formatCode="yyyy/m/d">
                  <c:v>44871</c:v>
                </c:pt>
                <c:pt idx="40" c:formatCode="yyyy/m/d">
                  <c:v>44872</c:v>
                </c:pt>
                <c:pt idx="41" c:formatCode="yyyy/m/d">
                  <c:v>44873</c:v>
                </c:pt>
                <c:pt idx="42" c:formatCode="yyyy/m/d">
                  <c:v>44874</c:v>
                </c:pt>
                <c:pt idx="43" c:formatCode="yyyy/m/d">
                  <c:v>44875</c:v>
                </c:pt>
                <c:pt idx="44" c:formatCode="yyyy/m/d">
                  <c:v>44876</c:v>
                </c:pt>
                <c:pt idx="45" c:formatCode="yyyy/m/d">
                  <c:v>44877</c:v>
                </c:pt>
                <c:pt idx="46" c:formatCode="yyyy/m/d">
                  <c:v>44878</c:v>
                </c:pt>
                <c:pt idx="47" c:formatCode="yyyy/m/d">
                  <c:v>44879</c:v>
                </c:pt>
                <c:pt idx="48" c:formatCode="yyyy/m/d">
                  <c:v>44880</c:v>
                </c:pt>
                <c:pt idx="49" c:formatCode="yyyy/m/d">
                  <c:v>44881</c:v>
                </c:pt>
                <c:pt idx="50" c:formatCode="yyyy/m/d">
                  <c:v>44882</c:v>
                </c:pt>
                <c:pt idx="51" c:formatCode="yyyy/m/d">
                  <c:v>44883</c:v>
                </c:pt>
                <c:pt idx="52" c:formatCode="yyyy/m/d">
                  <c:v>44884</c:v>
                </c:pt>
                <c:pt idx="53" c:formatCode="yyyy/m/d">
                  <c:v>44885</c:v>
                </c:pt>
                <c:pt idx="54" c:formatCode="yyyy/m/d">
                  <c:v>44886</c:v>
                </c:pt>
                <c:pt idx="55" c:formatCode="yyyy/m/d">
                  <c:v>44887</c:v>
                </c:pt>
                <c:pt idx="56" c:formatCode="yyyy/m/d">
                  <c:v>44888</c:v>
                </c:pt>
                <c:pt idx="57" c:formatCode="yyyy/m/d">
                  <c:v>44889</c:v>
                </c:pt>
                <c:pt idx="58" c:formatCode="yyyy/m/d">
                  <c:v>44890</c:v>
                </c:pt>
                <c:pt idx="59" c:formatCode="yyyy/m/d">
                  <c:v>44891</c:v>
                </c:pt>
                <c:pt idx="60" c:formatCode="yyyy/m/d">
                  <c:v>44892</c:v>
                </c:pt>
                <c:pt idx="61" c:formatCode="yyyy/m/d">
                  <c:v>44893</c:v>
                </c:pt>
                <c:pt idx="62" c:formatCode="yyyy/m/d">
                  <c:v>44894</c:v>
                </c:pt>
                <c:pt idx="63" c:formatCode="yyyy/m/d">
                  <c:v>44895</c:v>
                </c:pt>
                <c:pt idx="64" c:formatCode="yyyy/m/d">
                  <c:v>44896</c:v>
                </c:pt>
                <c:pt idx="65" c:formatCode="yyyy/m/d">
                  <c:v>44897</c:v>
                </c:pt>
                <c:pt idx="66" c:formatCode="yyyy/m/d">
                  <c:v>44898</c:v>
                </c:pt>
                <c:pt idx="67" c:formatCode="yyyy/m/d">
                  <c:v>44899</c:v>
                </c:pt>
                <c:pt idx="68" c:formatCode="yyyy/m/d">
                  <c:v>44900</c:v>
                </c:pt>
                <c:pt idx="69" c:formatCode="yyyy/m/d">
                  <c:v>44901</c:v>
                </c:pt>
                <c:pt idx="70" c:formatCode="yyyy/m/d">
                  <c:v>44902</c:v>
                </c:pt>
                <c:pt idx="71" c:formatCode="yyyy/m/d">
                  <c:v>44903</c:v>
                </c:pt>
                <c:pt idx="72" c:formatCode="yyyy/m/d">
                  <c:v>44904</c:v>
                </c:pt>
                <c:pt idx="73" c:formatCode="yyyy/m/d">
                  <c:v>44905</c:v>
                </c:pt>
                <c:pt idx="74" c:formatCode="yyyy/m/d">
                  <c:v>44906</c:v>
                </c:pt>
                <c:pt idx="75" c:formatCode="yyyy/m/d">
                  <c:v>44907</c:v>
                </c:pt>
                <c:pt idx="76" c:formatCode="yyyy/m/d">
                  <c:v>44908</c:v>
                </c:pt>
                <c:pt idx="77" c:formatCode="yyyy/m/d">
                  <c:v>44909</c:v>
                </c:pt>
                <c:pt idx="78" c:formatCode="yyyy/m/d">
                  <c:v>44910</c:v>
                </c:pt>
                <c:pt idx="79" c:formatCode="yyyy/m/d">
                  <c:v>44911</c:v>
                </c:pt>
                <c:pt idx="80" c:formatCode="yyyy/m/d">
                  <c:v>44912</c:v>
                </c:pt>
                <c:pt idx="81" c:formatCode="yyyy/m/d">
                  <c:v>44913</c:v>
                </c:pt>
                <c:pt idx="82" c:formatCode="yyyy/m/d">
                  <c:v>44914</c:v>
                </c:pt>
                <c:pt idx="83" c:formatCode="yyyy/m/d">
                  <c:v>44915</c:v>
                </c:pt>
                <c:pt idx="84" c:formatCode="yyyy/m/d">
                  <c:v>44916</c:v>
                </c:pt>
                <c:pt idx="85" c:formatCode="yyyy/m/d">
                  <c:v>44917</c:v>
                </c:pt>
                <c:pt idx="86" c:formatCode="yyyy/m/d">
                  <c:v>44918</c:v>
                </c:pt>
                <c:pt idx="87" c:formatCode="yyyy/m/d">
                  <c:v>44919</c:v>
                </c:pt>
                <c:pt idx="88" c:formatCode="yyyy/m/d">
                  <c:v>44920</c:v>
                </c:pt>
                <c:pt idx="89" c:formatCode="yyyy/m/d">
                  <c:v>44921</c:v>
                </c:pt>
                <c:pt idx="90" c:formatCode="yyyy/m/d">
                  <c:v>44922</c:v>
                </c:pt>
                <c:pt idx="91" c:formatCode="yyyy/m/d">
                  <c:v>44923</c:v>
                </c:pt>
                <c:pt idx="92" c:formatCode="yyyy/m/d">
                  <c:v>44924</c:v>
                </c:pt>
                <c:pt idx="93" c:formatCode="yyyy/m/d">
                  <c:v>44925</c:v>
                </c:pt>
                <c:pt idx="94" c:formatCode="yyyy/m/d">
                  <c:v>44926</c:v>
                </c:pt>
              </c:numCache>
            </c:numRef>
          </c:cat>
          <c:val>
            <c:numRef>
              <c:f>'[走势图-年报.xlsx]全年'!$C$271:$C$365</c:f>
              <c:numCache>
                <c:formatCode>0.00%</c:formatCode>
                <c:ptCount val="95"/>
                <c:pt idx="0">
                  <c:v>-0.000199999999999978</c:v>
                </c:pt>
                <c:pt idx="1">
                  <c:v>-0.000700000000000034</c:v>
                </c:pt>
                <c:pt idx="2">
                  <c:v>-0.000700000000000034</c:v>
                </c:pt>
                <c:pt idx="3">
                  <c:v>-0.000700000000000034</c:v>
                </c:pt>
                <c:pt idx="4">
                  <c:v>-0.000700000000000034</c:v>
                </c:pt>
                <c:pt idx="5">
                  <c:v>-0.000700000000000034</c:v>
                </c:pt>
                <c:pt idx="6">
                  <c:v>-0.000700000000000034</c:v>
                </c:pt>
                <c:pt idx="7">
                  <c:v>-0.000700000000000034</c:v>
                </c:pt>
                <c:pt idx="8">
                  <c:v>-0.000700000000000034</c:v>
                </c:pt>
                <c:pt idx="9">
                  <c:v>-0.000700000000000034</c:v>
                </c:pt>
                <c:pt idx="10">
                  <c:v>-0.000800000000000023</c:v>
                </c:pt>
                <c:pt idx="11">
                  <c:v>-0.000800000000000023</c:v>
                </c:pt>
                <c:pt idx="12">
                  <c:v>0.00180000000000002</c:v>
                </c:pt>
                <c:pt idx="13">
                  <c:v>0.00150000000000006</c:v>
                </c:pt>
                <c:pt idx="14">
                  <c:v>0.00180000000000002</c:v>
                </c:pt>
                <c:pt idx="15">
                  <c:v>0.002</c:v>
                </c:pt>
                <c:pt idx="16">
                  <c:v>0.00190000000000001</c:v>
                </c:pt>
                <c:pt idx="17">
                  <c:v>0.00190000000000001</c:v>
                </c:pt>
                <c:pt idx="18">
                  <c:v>0.00190000000000001</c:v>
                </c:pt>
                <c:pt idx="19">
                  <c:v>0.00259999999999994</c:v>
                </c:pt>
                <c:pt idx="20">
                  <c:v>0.00279999999999991</c:v>
                </c:pt>
                <c:pt idx="21">
                  <c:v>0.00320000000000009</c:v>
                </c:pt>
                <c:pt idx="22">
                  <c:v>0.00340000000000007</c:v>
                </c:pt>
                <c:pt idx="23">
                  <c:v>0.00360000000000005</c:v>
                </c:pt>
                <c:pt idx="24">
                  <c:v>0.00360000000000005</c:v>
                </c:pt>
                <c:pt idx="25">
                  <c:v>0.00360000000000005</c:v>
                </c:pt>
                <c:pt idx="26">
                  <c:v>0.00429999999999997</c:v>
                </c:pt>
                <c:pt idx="27">
                  <c:v>0.00429999999999997</c:v>
                </c:pt>
                <c:pt idx="28">
                  <c:v>0.00439999999999996</c:v>
                </c:pt>
                <c:pt idx="29">
                  <c:v>0.00469999999999993</c:v>
                </c:pt>
                <c:pt idx="30">
                  <c:v>0.0048999999999999</c:v>
                </c:pt>
                <c:pt idx="31">
                  <c:v>0.0048999999999999</c:v>
                </c:pt>
                <c:pt idx="32">
                  <c:v>0.0048999999999999</c:v>
                </c:pt>
                <c:pt idx="33">
                  <c:v>0.00570000000000004</c:v>
                </c:pt>
                <c:pt idx="34">
                  <c:v>0.00590000000000002</c:v>
                </c:pt>
                <c:pt idx="35">
                  <c:v>0.00590000000000002</c:v>
                </c:pt>
                <c:pt idx="36">
                  <c:v>0.00619999999999998</c:v>
                </c:pt>
                <c:pt idx="37">
                  <c:v>0.00619999999999998</c:v>
                </c:pt>
                <c:pt idx="38">
                  <c:v>0.00619999999999998</c:v>
                </c:pt>
                <c:pt idx="39">
                  <c:v>0.00619999999999998</c:v>
                </c:pt>
                <c:pt idx="40">
                  <c:v>0.00659999999999994</c:v>
                </c:pt>
                <c:pt idx="41">
                  <c:v>0.00669999999999993</c:v>
                </c:pt>
                <c:pt idx="42">
                  <c:v>0.00530000000000008</c:v>
                </c:pt>
                <c:pt idx="43">
                  <c:v>0.00520000000000009</c:v>
                </c:pt>
                <c:pt idx="44">
                  <c:v>0.0048999999999999</c:v>
                </c:pt>
                <c:pt idx="45">
                  <c:v>0.0048999999999999</c:v>
                </c:pt>
                <c:pt idx="46">
                  <c:v>0.0048999999999999</c:v>
                </c:pt>
                <c:pt idx="47">
                  <c:v>0.00419999999999998</c:v>
                </c:pt>
                <c:pt idx="48">
                  <c:v>0.00380000000000003</c:v>
                </c:pt>
                <c:pt idx="49">
                  <c:v>0.0031000000000001</c:v>
                </c:pt>
                <c:pt idx="50">
                  <c:v>0.00279999999999991</c:v>
                </c:pt>
                <c:pt idx="51">
                  <c:v>0.00239999999999996</c:v>
                </c:pt>
                <c:pt idx="52">
                  <c:v>0.00239999999999996</c:v>
                </c:pt>
                <c:pt idx="53">
                  <c:v>0.00239999999999996</c:v>
                </c:pt>
                <c:pt idx="54">
                  <c:v>0.00299999999999989</c:v>
                </c:pt>
                <c:pt idx="55">
                  <c:v>0.00320000000000009</c:v>
                </c:pt>
                <c:pt idx="56">
                  <c:v>0.00340000000000007</c:v>
                </c:pt>
                <c:pt idx="57">
                  <c:v>0.00390000000000001</c:v>
                </c:pt>
                <c:pt idx="58">
                  <c:v>0.0011000000000001</c:v>
                </c:pt>
                <c:pt idx="59">
                  <c:v>0.0011000000000001</c:v>
                </c:pt>
                <c:pt idx="60">
                  <c:v>0.0011000000000001</c:v>
                </c:pt>
                <c:pt idx="61">
                  <c:v>0.00140000000000007</c:v>
                </c:pt>
                <c:pt idx="62">
                  <c:v>0.00099999999999989</c:v>
                </c:pt>
                <c:pt idx="63">
                  <c:v>0.000599999999999934</c:v>
                </c:pt>
                <c:pt idx="64">
                  <c:v>0.000399999999999956</c:v>
                </c:pt>
                <c:pt idx="65">
                  <c:v>0.000299999999999967</c:v>
                </c:pt>
                <c:pt idx="66">
                  <c:v>0.000299999999999967</c:v>
                </c:pt>
                <c:pt idx="67">
                  <c:v>0.000299999999999967</c:v>
                </c:pt>
                <c:pt idx="68">
                  <c:v>0.000599999999999934</c:v>
                </c:pt>
                <c:pt idx="69">
                  <c:v>0.000399999999999956</c:v>
                </c:pt>
                <c:pt idx="70">
                  <c:v>0</c:v>
                </c:pt>
                <c:pt idx="71">
                  <c:v>-0.000399999999999956</c:v>
                </c:pt>
                <c:pt idx="72">
                  <c:v>-0.000399999999999956</c:v>
                </c:pt>
                <c:pt idx="73">
                  <c:v>-0.000399999999999956</c:v>
                </c:pt>
                <c:pt idx="74">
                  <c:v>-0.000399999999999956</c:v>
                </c:pt>
                <c:pt idx="75">
                  <c:v>-9.9999999999989e-5</c:v>
                </c:pt>
                <c:pt idx="76">
                  <c:v>-0.002</c:v>
                </c:pt>
                <c:pt idx="77">
                  <c:v>-0.00239999999999996</c:v>
                </c:pt>
                <c:pt idx="78">
                  <c:v>-0.00190000000000001</c:v>
                </c:pt>
                <c:pt idx="79">
                  <c:v>-0.002</c:v>
                </c:pt>
                <c:pt idx="80">
                  <c:v>-0.002</c:v>
                </c:pt>
                <c:pt idx="81">
                  <c:v>-0.00209999999999999</c:v>
                </c:pt>
                <c:pt idx="82">
                  <c:v>0.002</c:v>
                </c:pt>
                <c:pt idx="83">
                  <c:v>0.00219999999999998</c:v>
                </c:pt>
                <c:pt idx="84">
                  <c:v>0.00219999999999998</c:v>
                </c:pt>
                <c:pt idx="85">
                  <c:v>0.00269999999999992</c:v>
                </c:pt>
                <c:pt idx="86">
                  <c:v>0.00320000000000009</c:v>
                </c:pt>
                <c:pt idx="87">
                  <c:v>0.00320000000000009</c:v>
                </c:pt>
                <c:pt idx="88">
                  <c:v>0.00320000000000009</c:v>
                </c:pt>
                <c:pt idx="89">
                  <c:v>0.00390000000000001</c:v>
                </c:pt>
                <c:pt idx="90">
                  <c:v>0.00390000000000001</c:v>
                </c:pt>
                <c:pt idx="91">
                  <c:v>0.00409999999999999</c:v>
                </c:pt>
                <c:pt idx="92">
                  <c:v>0.00449999999999995</c:v>
                </c:pt>
                <c:pt idx="93">
                  <c:v>0.00499999999999989</c:v>
                </c:pt>
                <c:pt idx="94">
                  <c:v>0.0051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71:$A$365</c:f>
              <c:numCache>
                <c:formatCode>yyyy/m/d</c:formatCode>
                <c:ptCount val="95"/>
                <c:pt idx="0" c:formatCode="yyyy/m/d">
                  <c:v>44832</c:v>
                </c:pt>
                <c:pt idx="1" c:formatCode="yyyy/m/d">
                  <c:v>44833</c:v>
                </c:pt>
                <c:pt idx="2" c:formatCode="yyyy/m/d">
                  <c:v>44834</c:v>
                </c:pt>
                <c:pt idx="3" c:formatCode="yyyy/m/d">
                  <c:v>44835</c:v>
                </c:pt>
                <c:pt idx="4" c:formatCode="yyyy/m/d">
                  <c:v>44836</c:v>
                </c:pt>
                <c:pt idx="5" c:formatCode="yyyy/m/d">
                  <c:v>44837</c:v>
                </c:pt>
                <c:pt idx="6" c:formatCode="yyyy/m/d">
                  <c:v>44838</c:v>
                </c:pt>
                <c:pt idx="7" c:formatCode="yyyy/m/d">
                  <c:v>44839</c:v>
                </c:pt>
                <c:pt idx="8" c:formatCode="yyyy/m/d">
                  <c:v>44840</c:v>
                </c:pt>
                <c:pt idx="9" c:formatCode="yyyy/m/d">
                  <c:v>44841</c:v>
                </c:pt>
                <c:pt idx="10" c:formatCode="yyyy/m/d">
                  <c:v>44842</c:v>
                </c:pt>
                <c:pt idx="11" c:formatCode="yyyy/m/d">
                  <c:v>44843</c:v>
                </c:pt>
                <c:pt idx="12" c:formatCode="yyyy/m/d">
                  <c:v>44844</c:v>
                </c:pt>
                <c:pt idx="13" c:formatCode="yyyy/m/d">
                  <c:v>44845</c:v>
                </c:pt>
                <c:pt idx="14" c:formatCode="yyyy/m/d">
                  <c:v>44846</c:v>
                </c:pt>
                <c:pt idx="15" c:formatCode="yyyy/m/d">
                  <c:v>44847</c:v>
                </c:pt>
                <c:pt idx="16" c:formatCode="yyyy/m/d">
                  <c:v>44848</c:v>
                </c:pt>
                <c:pt idx="17" c:formatCode="yyyy/m/d">
                  <c:v>44849</c:v>
                </c:pt>
                <c:pt idx="18" c:formatCode="yyyy/m/d">
                  <c:v>44850</c:v>
                </c:pt>
                <c:pt idx="19" c:formatCode="yyyy/m/d">
                  <c:v>44851</c:v>
                </c:pt>
                <c:pt idx="20" c:formatCode="yyyy/m/d">
                  <c:v>44852</c:v>
                </c:pt>
                <c:pt idx="21" c:formatCode="yyyy/m/d">
                  <c:v>44853</c:v>
                </c:pt>
                <c:pt idx="22" c:formatCode="yyyy/m/d">
                  <c:v>44854</c:v>
                </c:pt>
                <c:pt idx="23" c:formatCode="yyyy/m/d">
                  <c:v>44855</c:v>
                </c:pt>
                <c:pt idx="24" c:formatCode="yyyy/m/d">
                  <c:v>44856</c:v>
                </c:pt>
                <c:pt idx="25" c:formatCode="yyyy/m/d">
                  <c:v>44857</c:v>
                </c:pt>
                <c:pt idx="26" c:formatCode="yyyy/m/d">
                  <c:v>44858</c:v>
                </c:pt>
                <c:pt idx="27" c:formatCode="yyyy/m/d">
                  <c:v>44859</c:v>
                </c:pt>
                <c:pt idx="28" c:formatCode="yyyy/m/d">
                  <c:v>44860</c:v>
                </c:pt>
                <c:pt idx="29" c:formatCode="yyyy/m/d">
                  <c:v>44861</c:v>
                </c:pt>
                <c:pt idx="30" c:formatCode="yyyy/m/d">
                  <c:v>44862</c:v>
                </c:pt>
                <c:pt idx="31" c:formatCode="yyyy/m/d">
                  <c:v>44863</c:v>
                </c:pt>
                <c:pt idx="32" c:formatCode="yyyy/m/d">
                  <c:v>44864</c:v>
                </c:pt>
                <c:pt idx="33" c:formatCode="yyyy/m/d">
                  <c:v>44865</c:v>
                </c:pt>
                <c:pt idx="34" c:formatCode="yyyy/m/d">
                  <c:v>44866</c:v>
                </c:pt>
                <c:pt idx="35" c:formatCode="yyyy/m/d">
                  <c:v>44867</c:v>
                </c:pt>
                <c:pt idx="36" c:formatCode="yyyy/m/d">
                  <c:v>44868</c:v>
                </c:pt>
                <c:pt idx="37" c:formatCode="yyyy/m/d">
                  <c:v>44869</c:v>
                </c:pt>
                <c:pt idx="38" c:formatCode="yyyy/m/d">
                  <c:v>44870</c:v>
                </c:pt>
                <c:pt idx="39" c:formatCode="yyyy/m/d">
                  <c:v>44871</c:v>
                </c:pt>
                <c:pt idx="40" c:formatCode="yyyy/m/d">
                  <c:v>44872</c:v>
                </c:pt>
                <c:pt idx="41" c:formatCode="yyyy/m/d">
                  <c:v>44873</c:v>
                </c:pt>
                <c:pt idx="42" c:formatCode="yyyy/m/d">
                  <c:v>44874</c:v>
                </c:pt>
                <c:pt idx="43" c:formatCode="yyyy/m/d">
                  <c:v>44875</c:v>
                </c:pt>
                <c:pt idx="44" c:formatCode="yyyy/m/d">
                  <c:v>44876</c:v>
                </c:pt>
                <c:pt idx="45" c:formatCode="yyyy/m/d">
                  <c:v>44877</c:v>
                </c:pt>
                <c:pt idx="46" c:formatCode="yyyy/m/d">
                  <c:v>44878</c:v>
                </c:pt>
                <c:pt idx="47" c:formatCode="yyyy/m/d">
                  <c:v>44879</c:v>
                </c:pt>
                <c:pt idx="48" c:formatCode="yyyy/m/d">
                  <c:v>44880</c:v>
                </c:pt>
                <c:pt idx="49" c:formatCode="yyyy/m/d">
                  <c:v>44881</c:v>
                </c:pt>
                <c:pt idx="50" c:formatCode="yyyy/m/d">
                  <c:v>44882</c:v>
                </c:pt>
                <c:pt idx="51" c:formatCode="yyyy/m/d">
                  <c:v>44883</c:v>
                </c:pt>
                <c:pt idx="52" c:formatCode="yyyy/m/d">
                  <c:v>44884</c:v>
                </c:pt>
                <c:pt idx="53" c:formatCode="yyyy/m/d">
                  <c:v>44885</c:v>
                </c:pt>
                <c:pt idx="54" c:formatCode="yyyy/m/d">
                  <c:v>44886</c:v>
                </c:pt>
                <c:pt idx="55" c:formatCode="yyyy/m/d">
                  <c:v>44887</c:v>
                </c:pt>
                <c:pt idx="56" c:formatCode="yyyy/m/d">
                  <c:v>44888</c:v>
                </c:pt>
                <c:pt idx="57" c:formatCode="yyyy/m/d">
                  <c:v>44889</c:v>
                </c:pt>
                <c:pt idx="58" c:formatCode="yyyy/m/d">
                  <c:v>44890</c:v>
                </c:pt>
                <c:pt idx="59" c:formatCode="yyyy/m/d">
                  <c:v>44891</c:v>
                </c:pt>
                <c:pt idx="60" c:formatCode="yyyy/m/d">
                  <c:v>44892</c:v>
                </c:pt>
                <c:pt idx="61" c:formatCode="yyyy/m/d">
                  <c:v>44893</c:v>
                </c:pt>
                <c:pt idx="62" c:formatCode="yyyy/m/d">
                  <c:v>44894</c:v>
                </c:pt>
                <c:pt idx="63" c:formatCode="yyyy/m/d">
                  <c:v>44895</c:v>
                </c:pt>
                <c:pt idx="64" c:formatCode="yyyy/m/d">
                  <c:v>44896</c:v>
                </c:pt>
                <c:pt idx="65" c:formatCode="yyyy/m/d">
                  <c:v>44897</c:v>
                </c:pt>
                <c:pt idx="66" c:formatCode="yyyy/m/d">
                  <c:v>44898</c:v>
                </c:pt>
                <c:pt idx="67" c:formatCode="yyyy/m/d">
                  <c:v>44899</c:v>
                </c:pt>
                <c:pt idx="68" c:formatCode="yyyy/m/d">
                  <c:v>44900</c:v>
                </c:pt>
                <c:pt idx="69" c:formatCode="yyyy/m/d">
                  <c:v>44901</c:v>
                </c:pt>
                <c:pt idx="70" c:formatCode="yyyy/m/d">
                  <c:v>44902</c:v>
                </c:pt>
                <c:pt idx="71" c:formatCode="yyyy/m/d">
                  <c:v>44903</c:v>
                </c:pt>
                <c:pt idx="72" c:formatCode="yyyy/m/d">
                  <c:v>44904</c:v>
                </c:pt>
                <c:pt idx="73" c:formatCode="yyyy/m/d">
                  <c:v>44905</c:v>
                </c:pt>
                <c:pt idx="74" c:formatCode="yyyy/m/d">
                  <c:v>44906</c:v>
                </c:pt>
                <c:pt idx="75" c:formatCode="yyyy/m/d">
                  <c:v>44907</c:v>
                </c:pt>
                <c:pt idx="76" c:formatCode="yyyy/m/d">
                  <c:v>44908</c:v>
                </c:pt>
                <c:pt idx="77" c:formatCode="yyyy/m/d">
                  <c:v>44909</c:v>
                </c:pt>
                <c:pt idx="78" c:formatCode="yyyy/m/d">
                  <c:v>44910</c:v>
                </c:pt>
                <c:pt idx="79" c:formatCode="yyyy/m/d">
                  <c:v>44911</c:v>
                </c:pt>
                <c:pt idx="80" c:formatCode="yyyy/m/d">
                  <c:v>44912</c:v>
                </c:pt>
                <c:pt idx="81" c:formatCode="yyyy/m/d">
                  <c:v>44913</c:v>
                </c:pt>
                <c:pt idx="82" c:formatCode="yyyy/m/d">
                  <c:v>44914</c:v>
                </c:pt>
                <c:pt idx="83" c:formatCode="yyyy/m/d">
                  <c:v>44915</c:v>
                </c:pt>
                <c:pt idx="84" c:formatCode="yyyy/m/d">
                  <c:v>44916</c:v>
                </c:pt>
                <c:pt idx="85" c:formatCode="yyyy/m/d">
                  <c:v>44917</c:v>
                </c:pt>
                <c:pt idx="86" c:formatCode="yyyy/m/d">
                  <c:v>44918</c:v>
                </c:pt>
                <c:pt idx="87" c:formatCode="yyyy/m/d">
                  <c:v>44919</c:v>
                </c:pt>
                <c:pt idx="88" c:formatCode="yyyy/m/d">
                  <c:v>44920</c:v>
                </c:pt>
                <c:pt idx="89" c:formatCode="yyyy/m/d">
                  <c:v>44921</c:v>
                </c:pt>
                <c:pt idx="90" c:formatCode="yyyy/m/d">
                  <c:v>44922</c:v>
                </c:pt>
                <c:pt idx="91" c:formatCode="yyyy/m/d">
                  <c:v>44923</c:v>
                </c:pt>
                <c:pt idx="92" c:formatCode="yyyy/m/d">
                  <c:v>44924</c:v>
                </c:pt>
                <c:pt idx="93" c:formatCode="yyyy/m/d">
                  <c:v>44925</c:v>
                </c:pt>
                <c:pt idx="94" c:formatCode="yyyy/m/d">
                  <c:v>44926</c:v>
                </c:pt>
              </c:numCache>
            </c:numRef>
          </c:cat>
          <c:val>
            <c:numRef>
              <c:f>'[走势图-年报.xlsx]全年'!$E$271:$E$365</c:f>
              <c:numCache>
                <c:formatCode>0.00%</c:formatCode>
                <c:ptCount val="95"/>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8: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